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22C1" w14:textId="77777777" w:rsidR="00973B87" w:rsidRDefault="00973B87" w:rsidP="003F44A3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date&gt;</w:t>
      </w:r>
    </w:p>
    <w:p w14:paraId="7D62293D" w14:textId="77777777" w:rsidR="00973B87" w:rsidRDefault="00973B87" w:rsidP="003F44A3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your name&gt;</w:t>
      </w:r>
      <w:r>
        <w:rPr>
          <w:sz w:val="24"/>
        </w:rPr>
        <w:br/>
        <w:t>&lt;your address&gt;</w:t>
      </w:r>
      <w:r>
        <w:rPr>
          <w:sz w:val="24"/>
        </w:rPr>
        <w:br/>
        <w:t>&lt;your email&gt;</w:t>
      </w:r>
      <w:r>
        <w:rPr>
          <w:sz w:val="24"/>
        </w:rPr>
        <w:br/>
        <w:t>&lt;date of birth&gt;</w:t>
      </w:r>
      <w:r>
        <w:rPr>
          <w:sz w:val="24"/>
        </w:rPr>
        <w:br/>
        <w:t>&lt;Social Security number (optional</w:t>
      </w:r>
      <w:r w:rsidRPr="00B04503">
        <w:rPr>
          <w:sz w:val="24"/>
        </w:rPr>
        <w:t>)</w:t>
      </w:r>
      <w:r>
        <w:rPr>
          <w:sz w:val="24"/>
        </w:rPr>
        <w:t>&gt;</w:t>
      </w:r>
      <w:r>
        <w:rPr>
          <w:sz w:val="24"/>
        </w:rPr>
        <w:br/>
        <w:t>&lt;d</w:t>
      </w:r>
      <w:r w:rsidRPr="00B04503">
        <w:rPr>
          <w:sz w:val="24"/>
        </w:rPr>
        <w:t>river’s license number (</w:t>
      </w:r>
      <w:r>
        <w:rPr>
          <w:sz w:val="24"/>
        </w:rPr>
        <w:t>optional</w:t>
      </w:r>
      <w:r w:rsidRPr="00B04503">
        <w:rPr>
          <w:sz w:val="24"/>
        </w:rPr>
        <w:t>)</w:t>
      </w:r>
      <w:r>
        <w:rPr>
          <w:sz w:val="24"/>
        </w:rPr>
        <w:t>&gt;</w:t>
      </w:r>
    </w:p>
    <w:p w14:paraId="39D51547" w14:textId="77777777" w:rsidR="00973B87" w:rsidRPr="00B04503" w:rsidRDefault="00973B87" w:rsidP="003F44A3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credit bureau name&gt;</w:t>
      </w:r>
      <w:r>
        <w:rPr>
          <w:sz w:val="24"/>
        </w:rPr>
        <w:br/>
        <w:t>&lt;credit bureau address&gt;</w:t>
      </w:r>
    </w:p>
    <w:p w14:paraId="41572B1D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>Subject: Disputed items in credit report</w:t>
      </w:r>
    </w:p>
    <w:p w14:paraId="59E7B799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>I am requesting a re-investigation of the following data that appears on my credit report. On [date], your company responded and stated that the data which appears below is verifiable and therefore cannot be deleted. At this time, I ask that you provide all supporting documentation and information on how you arrived at that conclusion. This is my request and right under FCRA 611.</w:t>
      </w:r>
    </w:p>
    <w:p w14:paraId="297B5AA0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 xml:space="preserve">Please reply within the time limits as stated by the FCRA or delete the data which appears on my credit report. </w:t>
      </w:r>
    </w:p>
    <w:p w14:paraId="35110A5B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>Disputed Item 1</w:t>
      </w:r>
    </w:p>
    <w:p w14:paraId="69B1810F" w14:textId="77777777" w:rsidR="00DF14E0" w:rsidRPr="00B04503" w:rsidRDefault="00DF14E0" w:rsidP="00DF14E0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name of company&gt;</w:t>
      </w:r>
      <w:r w:rsidRPr="00B04503">
        <w:rPr>
          <w:sz w:val="24"/>
        </w:rPr>
        <w:t xml:space="preserve"> </w:t>
      </w:r>
      <w:r w:rsidRPr="00B04503">
        <w:rPr>
          <w:sz w:val="24"/>
        </w:rPr>
        <w:br/>
      </w:r>
      <w:r>
        <w:rPr>
          <w:sz w:val="24"/>
        </w:rPr>
        <w:t>&lt;address of company&gt;</w:t>
      </w:r>
      <w:r>
        <w:rPr>
          <w:sz w:val="24"/>
        </w:rPr>
        <w:br/>
        <w:t>&lt;company phone&gt;</w:t>
      </w:r>
      <w:r>
        <w:rPr>
          <w:sz w:val="24"/>
        </w:rPr>
        <w:br/>
        <w:t>&lt;account number if available&gt;</w:t>
      </w:r>
    </w:p>
    <w:p w14:paraId="0153226F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>Reasons why this is an error: [list your reason(s) here]</w:t>
      </w:r>
    </w:p>
    <w:p w14:paraId="14B4E0F9" w14:textId="77777777" w:rsidR="00C327A9" w:rsidRPr="00D13759" w:rsidRDefault="00C327A9" w:rsidP="003F44A3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D13759">
        <w:rPr>
          <w:rFonts w:asciiTheme="minorHAnsi" w:hAnsiTheme="minorHAnsi" w:cstheme="minorHAnsi"/>
          <w:color w:val="000000" w:themeColor="text1"/>
          <w:sz w:val="24"/>
        </w:rPr>
        <w:t>I have enclosed the following documentation to support this request: [summarize documents you’ve enclosed]</w:t>
      </w:r>
    </w:p>
    <w:p w14:paraId="187B128F" w14:textId="77777777" w:rsidR="0030456A" w:rsidRPr="00B04503" w:rsidRDefault="0030456A" w:rsidP="0030456A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Thank you for your time.</w:t>
      </w:r>
    </w:p>
    <w:p w14:paraId="4483C3A0" w14:textId="77777777" w:rsidR="0030456A" w:rsidRPr="006D1757" w:rsidRDefault="0030456A" w:rsidP="0030456A">
      <w:pPr>
        <w:pStyle w:val="NormalWeb"/>
        <w:jc w:val="both"/>
        <w:rPr>
          <w:rFonts w:asciiTheme="minorHAnsi" w:hAnsiTheme="minorHAnsi" w:cstheme="minorHAnsi"/>
        </w:rPr>
      </w:pPr>
      <w:r w:rsidRPr="006D1757">
        <w:rPr>
          <w:rFonts w:asciiTheme="minorHAnsi" w:hAnsiTheme="minorHAnsi" w:cstheme="minorHAnsi"/>
          <w:color w:val="000000"/>
        </w:rPr>
        <w:t>Sincerely,</w:t>
      </w:r>
    </w:p>
    <w:p w14:paraId="0DF4BC80" w14:textId="77777777" w:rsidR="0030456A" w:rsidRDefault="0030456A" w:rsidP="0030456A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6D1757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color w:val="000000"/>
        </w:rPr>
        <w:t>&lt;</w:t>
      </w:r>
      <w:r w:rsidRPr="006D1757">
        <w:rPr>
          <w:rFonts w:asciiTheme="minorHAnsi" w:hAnsiTheme="minorHAnsi" w:cstheme="minorHAnsi"/>
          <w:color w:val="000000"/>
        </w:rPr>
        <w:t xml:space="preserve">your </w:t>
      </w:r>
      <w:r>
        <w:rPr>
          <w:rFonts w:asciiTheme="minorHAnsi" w:hAnsiTheme="minorHAnsi" w:cstheme="minorHAnsi"/>
          <w:color w:val="000000"/>
        </w:rPr>
        <w:t>signature&gt;</w:t>
      </w:r>
    </w:p>
    <w:p w14:paraId="00F03925" w14:textId="77777777" w:rsidR="0030456A" w:rsidRPr="006D1757" w:rsidRDefault="0030456A" w:rsidP="0030456A">
      <w:pPr>
        <w:pStyle w:val="Normal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&lt;print your name&gt;</w:t>
      </w:r>
    </w:p>
    <w:p w14:paraId="5D8CE8CE" w14:textId="4B8B9B59" w:rsidR="00CD6669" w:rsidRPr="00D13759" w:rsidRDefault="002417FD" w:rsidP="002417FD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B04503">
        <w:rPr>
          <w:sz w:val="24"/>
        </w:rPr>
        <w:t>Enclosures</w:t>
      </w:r>
      <w:r>
        <w:rPr>
          <w:sz w:val="24"/>
        </w:rPr>
        <w:t>:</w:t>
      </w:r>
      <w:r w:rsidRPr="00B04503">
        <w:rPr>
          <w:sz w:val="24"/>
        </w:rPr>
        <w:t xml:space="preserve"> [list items enclosed]</w:t>
      </w:r>
      <w:r>
        <w:rPr>
          <w:sz w:val="24"/>
        </w:rPr>
        <w:br/>
        <w:t>&lt;C</w:t>
      </w:r>
      <w:r w:rsidRPr="00B04503">
        <w:rPr>
          <w:sz w:val="24"/>
        </w:rPr>
        <w:t xml:space="preserve">opy of the credit report with the item(s) circled or </w:t>
      </w:r>
      <w:r>
        <w:rPr>
          <w:sz w:val="24"/>
        </w:rPr>
        <w:t>marked&gt;</w:t>
      </w:r>
      <w:r>
        <w:rPr>
          <w:sz w:val="24"/>
        </w:rPr>
        <w:br/>
        <w:t xml:space="preserve">&lt;Items proving </w:t>
      </w:r>
      <w:r w:rsidRPr="00B04503">
        <w:rPr>
          <w:sz w:val="24"/>
        </w:rPr>
        <w:t>your identity</w:t>
      </w:r>
      <w:r>
        <w:rPr>
          <w:sz w:val="24"/>
        </w:rPr>
        <w:t>&gt;</w:t>
      </w:r>
      <w:r>
        <w:rPr>
          <w:sz w:val="24"/>
        </w:rPr>
        <w:br/>
        <w:t xml:space="preserve">&lt;Documentation </w:t>
      </w:r>
      <w:r w:rsidRPr="00B04503">
        <w:rPr>
          <w:sz w:val="24"/>
        </w:rPr>
        <w:t>that proves your case</w:t>
      </w:r>
      <w:r>
        <w:rPr>
          <w:sz w:val="24"/>
        </w:rPr>
        <w:t>&gt;</w:t>
      </w:r>
    </w:p>
    <w:sectPr w:rsidR="00CD6669" w:rsidRPr="00D13759" w:rsidSect="002417FD">
      <w:pgSz w:w="12240" w:h="15840"/>
      <w:pgMar w:top="81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e0NDY0MjQ3MrVU0lEKTi0uzszPAykwrgUAcHJVDCwAAAA="/>
  </w:docVars>
  <w:rsids>
    <w:rsidRoot w:val="00C327A9"/>
    <w:rsid w:val="001C4CB9"/>
    <w:rsid w:val="002417FD"/>
    <w:rsid w:val="002B2118"/>
    <w:rsid w:val="002D4F9C"/>
    <w:rsid w:val="0030456A"/>
    <w:rsid w:val="003F44A3"/>
    <w:rsid w:val="00435993"/>
    <w:rsid w:val="005B74C9"/>
    <w:rsid w:val="00611CC7"/>
    <w:rsid w:val="006614D5"/>
    <w:rsid w:val="00936643"/>
    <w:rsid w:val="00973B87"/>
    <w:rsid w:val="00A01EC8"/>
    <w:rsid w:val="00A61D78"/>
    <w:rsid w:val="00B00C8B"/>
    <w:rsid w:val="00C074E1"/>
    <w:rsid w:val="00C327A9"/>
    <w:rsid w:val="00D13759"/>
    <w:rsid w:val="00DF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64022"/>
  <w15:chartTrackingRefBased/>
  <w15:docId w15:val="{C0B8FC39-B0B6-4F70-91E9-2A86D7698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Arial Unicode MS" w:hAnsi="Calibri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7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4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EC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9" w:lineRule="auto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74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99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80" w:after="80" w:line="276" w:lineRule="auto"/>
      <w:outlineLvl w:val="3"/>
    </w:pPr>
    <w:rPr>
      <w:rFonts w:asciiTheme="minorHAnsi" w:eastAsia="Arial" w:hAnsiTheme="minorHAnsi" w:cs="Arial"/>
      <w:color w:val="000000" w:themeColor="text1"/>
      <w:sz w:val="22"/>
      <w:bdr w:val="none" w:sz="0" w:space="0" w:color="auto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EC8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74E1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74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NoSpacing">
    <w:name w:val="No Spacing"/>
    <w:autoRedefine/>
    <w:uiPriority w:val="1"/>
    <w:qFormat/>
    <w:rsid w:val="00611CC7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ing4Char">
    <w:name w:val="Heading 4 Char"/>
    <w:basedOn w:val="DefaultParagraphFont"/>
    <w:link w:val="Heading4"/>
    <w:uiPriority w:val="9"/>
    <w:rsid w:val="00435993"/>
    <w:rPr>
      <w:rFonts w:asciiTheme="minorHAnsi" w:eastAsia="Arial" w:hAnsiTheme="minorHAnsi" w:cs="Arial"/>
      <w:color w:val="000000" w:themeColor="text1"/>
      <w:sz w:val="22"/>
      <w:szCs w:val="24"/>
      <w:lang w:val="en"/>
    </w:rPr>
  </w:style>
  <w:style w:type="character" w:styleId="Hyperlink">
    <w:name w:val="Hyperlink"/>
    <w:basedOn w:val="DefaultParagraphFont"/>
    <w:uiPriority w:val="99"/>
    <w:unhideWhenUsed/>
    <w:rsid w:val="00C327A9"/>
    <w:rPr>
      <w:color w:val="0000FF"/>
      <w:u w:val="single"/>
    </w:rPr>
  </w:style>
  <w:style w:type="paragraph" w:styleId="NormalWeb">
    <w:name w:val="Normal (Web)"/>
    <w:basedOn w:val="Normal"/>
    <w:rsid w:val="0030456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Goffe</dc:creator>
  <cp:keywords/>
  <dc:description/>
  <cp:lastModifiedBy>Leonard Goffe</cp:lastModifiedBy>
  <cp:revision>2</cp:revision>
  <dcterms:created xsi:type="dcterms:W3CDTF">2021-11-12T16:20:00Z</dcterms:created>
  <dcterms:modified xsi:type="dcterms:W3CDTF">2021-11-12T16:20:00Z</dcterms:modified>
</cp:coreProperties>
</file>